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83E895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0"/>
        <w:rPr>
          <w:rFonts w:eastAsia="Times New Roman" w:cstheme="minorHAnsi"/>
          <w:color w:val="3C4858"/>
          <w:kern w:val="36"/>
          <w:sz w:val="30"/>
          <w:szCs w:val="24"/>
        </w:rPr>
      </w:pPr>
      <w:r w:rsidRPr="005278CB">
        <w:rPr>
          <w:rFonts w:eastAsia="Times New Roman" w:cstheme="minorHAnsi"/>
          <w:b/>
          <w:bCs/>
          <w:color w:val="3C4858"/>
          <w:kern w:val="36"/>
          <w:sz w:val="30"/>
          <w:szCs w:val="24"/>
        </w:rPr>
        <w:t>Skills measured from AZ-100: Microsoft Azure Infrastructure and Deployment</w:t>
      </w:r>
    </w:p>
    <w:p w14:paraId="41E56F42" w14:textId="44F93180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b/>
          <w:color w:val="3C4858"/>
          <w:sz w:val="24"/>
          <w:szCs w:val="24"/>
        </w:rPr>
      </w:pPr>
      <w:r w:rsidRPr="005278CB">
        <w:rPr>
          <w:rFonts w:eastAsia="Times New Roman" w:cstheme="minorHAnsi"/>
          <w:b/>
          <w:color w:val="3C4858"/>
          <w:sz w:val="24"/>
          <w:szCs w:val="24"/>
        </w:rPr>
        <w:t> Manage Azure subscription and resources (5-10%)</w:t>
      </w:r>
    </w:p>
    <w:p w14:paraId="19EA1E3B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Analyze resource utilization and consumption</w:t>
      </w:r>
    </w:p>
    <w:tbl>
      <w:tblPr>
        <w:tblW w:w="9303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20"/>
        <w:gridCol w:w="4083"/>
      </w:tblGrid>
      <w:tr w:rsidR="005278CB" w:rsidRPr="005278CB" w14:paraId="2B81EBFB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5967C7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diagnostic settings on resourc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931186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oiuHA</w:t>
              </w:r>
            </w:hyperlink>
          </w:p>
        </w:tc>
      </w:tr>
      <w:tr w:rsidR="005278CB" w:rsidRPr="005278CB" w14:paraId="396FD84E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246B761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baseline for resourc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DF5CABF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txyUp</w:t>
              </w:r>
            </w:hyperlink>
          </w:p>
        </w:tc>
      </w:tr>
      <w:tr w:rsidR="005278CB" w:rsidRPr="005278CB" w14:paraId="40CF9BD3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2C9F6CA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nd rest alert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90D5DA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gQDMe</w:t>
              </w:r>
            </w:hyperlink>
          </w:p>
        </w:tc>
      </w:tr>
      <w:tr w:rsidR="005278CB" w:rsidRPr="005278CB" w14:paraId="06D74AF7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799CFA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Analyze alerts across subscription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2C0505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7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O04aWG</w:t>
              </w:r>
            </w:hyperlink>
          </w:p>
        </w:tc>
      </w:tr>
      <w:tr w:rsidR="005278CB" w:rsidRPr="005278CB" w14:paraId="71B4F9A8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C63970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Analyze metrics across subscription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3A5FBA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8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mnXKUQ</w:t>
              </w:r>
            </w:hyperlink>
          </w:p>
        </w:tc>
      </w:tr>
      <w:tr w:rsidR="005278CB" w:rsidRPr="005278CB" w14:paraId="5D8702A7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6DA8BC1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ction group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930505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9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JuB1Qh</w:t>
              </w:r>
            </w:hyperlink>
          </w:p>
        </w:tc>
      </w:tr>
      <w:tr w:rsidR="005278CB" w:rsidRPr="005278CB" w14:paraId="347AA5FD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F7DB3D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onitor for unused resourc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468D33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0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JsldgR</w:t>
              </w:r>
            </w:hyperlink>
          </w:p>
        </w:tc>
      </w:tr>
      <w:tr w:rsidR="005278CB" w:rsidRPr="005278CB" w14:paraId="5F7BCDBB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03EB4AC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onitor spend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0A61B8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1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tfTvD</w:t>
              </w:r>
            </w:hyperlink>
          </w:p>
        </w:tc>
      </w:tr>
      <w:tr w:rsidR="005278CB" w:rsidRPr="005278CB" w14:paraId="564007D9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B90732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Report on spend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F9E481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2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gOuju</w:t>
              </w:r>
            </w:hyperlink>
          </w:p>
        </w:tc>
      </w:tr>
      <w:tr w:rsidR="005278CB" w:rsidRPr="005278CB" w14:paraId="5C5F8B73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179EED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Utilize Log Search query function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DCC943B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3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KZvEy5</w:t>
              </w:r>
            </w:hyperlink>
          </w:p>
        </w:tc>
      </w:tr>
      <w:tr w:rsidR="005278CB" w:rsidRPr="005278CB" w14:paraId="66DE5BE0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875A9E5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View alerts in Log Analytic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5039E5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4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JB7Gnm</w:t>
              </w:r>
            </w:hyperlink>
          </w:p>
        </w:tc>
      </w:tr>
    </w:tbl>
    <w:p w14:paraId="7B778C45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344D227C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color w:val="3C4858"/>
          <w:sz w:val="24"/>
          <w:szCs w:val="24"/>
        </w:rPr>
      </w:pPr>
      <w:r w:rsidRPr="005278CB">
        <w:rPr>
          <w:rFonts w:eastAsia="Times New Roman" w:cstheme="minorHAnsi"/>
          <w:b/>
          <w:color w:val="3C4858"/>
          <w:sz w:val="24"/>
          <w:szCs w:val="24"/>
        </w:rPr>
        <w:t>Implement and manage storage (5-10%)</w:t>
      </w:r>
    </w:p>
    <w:p w14:paraId="0E30CCC9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Configure Azure files</w:t>
      </w:r>
    </w:p>
    <w:tbl>
      <w:tblPr>
        <w:tblW w:w="10164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20"/>
        <w:gridCol w:w="4944"/>
      </w:tblGrid>
      <w:tr w:rsidR="005278CB" w:rsidRPr="005278CB" w14:paraId="1CABCA95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12CF76A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zure file share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51C606B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5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iU9mk</w:t>
              </w:r>
            </w:hyperlink>
          </w:p>
        </w:tc>
      </w:tr>
      <w:tr w:rsidR="005278CB" w:rsidRPr="005278CB" w14:paraId="132D9CAA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5876FB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zure File Sync service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7D57671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6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s1DMO</w:t>
              </w:r>
            </w:hyperlink>
          </w:p>
        </w:tc>
      </w:tr>
      <w:tr w:rsidR="005278CB" w:rsidRPr="005278CB" w14:paraId="53520F52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7DFEC3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zure sync group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474E3C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7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KZZD93</w:t>
              </w:r>
            </w:hyperlink>
          </w:p>
        </w:tc>
      </w:tr>
      <w:tr w:rsidR="005278CB" w:rsidRPr="005278CB" w14:paraId="0AF840E2" w14:textId="77777777" w:rsidTr="005278CB">
        <w:tc>
          <w:tcPr>
            <w:tcW w:w="522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E229D1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Troubleshoot Azure File Sync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0F0A50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8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owSj1</w:t>
              </w:r>
            </w:hyperlink>
          </w:p>
        </w:tc>
      </w:tr>
    </w:tbl>
    <w:p w14:paraId="70DDE62E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0BD468E0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color w:val="3C4858"/>
          <w:sz w:val="24"/>
          <w:szCs w:val="24"/>
        </w:rPr>
      </w:pPr>
      <w:r w:rsidRPr="005278CB">
        <w:rPr>
          <w:rFonts w:eastAsia="Times New Roman" w:cstheme="minorHAnsi"/>
          <w:b/>
          <w:color w:val="3C4858"/>
          <w:sz w:val="24"/>
          <w:szCs w:val="24"/>
        </w:rPr>
        <w:t>Configure and manage virtual networks (15-20%)</w:t>
      </w:r>
    </w:p>
    <w:p w14:paraId="6EC81E15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lastRenderedPageBreak/>
        <w:t>Create connectivity between virtual networks</w:t>
      </w:r>
    </w:p>
    <w:tbl>
      <w:tblPr>
        <w:tblW w:w="979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10"/>
        <w:gridCol w:w="4481"/>
      </w:tblGrid>
      <w:tr w:rsidR="005278CB" w:rsidRPr="005278CB" w14:paraId="105DDA7F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E36FB2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 Create and configure VNET peering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E4CB8E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19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qMu5P</w:t>
              </w:r>
            </w:hyperlink>
          </w:p>
        </w:tc>
      </w:tr>
      <w:tr w:rsidR="005278CB" w:rsidRPr="005278CB" w14:paraId="5E40E0FD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B9401B1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nd configure VNET to VNE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811CF0B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0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wAd8J</w:t>
              </w:r>
            </w:hyperlink>
          </w:p>
        </w:tc>
      </w:tr>
      <w:tr w:rsidR="005278CB" w:rsidRPr="005278CB" w14:paraId="057150BA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A043DD2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Verify virtual network connectivity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FC4A16B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1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muFbP7</w:t>
              </w:r>
            </w:hyperlink>
          </w:p>
        </w:tc>
      </w:tr>
      <w:tr w:rsidR="005278CB" w:rsidRPr="005278CB" w14:paraId="5B8DA19A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732B4A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virtual network gateway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F4956A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2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pVkzQ</w:t>
              </w:r>
            </w:hyperlink>
          </w:p>
        </w:tc>
      </w:tr>
    </w:tbl>
    <w:p w14:paraId="637D6A7C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5D6AF335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Configure name resolution</w:t>
      </w:r>
    </w:p>
    <w:tbl>
      <w:tblPr>
        <w:tblW w:w="1001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10"/>
        <w:gridCol w:w="4702"/>
      </w:tblGrid>
      <w:tr w:rsidR="005278CB" w:rsidRPr="005278CB" w14:paraId="4ACBFE52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B01222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Azure DN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58718B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3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zOXLuK</w:t>
              </w:r>
            </w:hyperlink>
          </w:p>
        </w:tc>
      </w:tr>
      <w:tr w:rsidR="005278CB" w:rsidRPr="005278CB" w14:paraId="206F4334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EE8617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custom DNS setting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3EFC54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4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u45Cz</w:t>
              </w:r>
            </w:hyperlink>
          </w:p>
        </w:tc>
      </w:tr>
      <w:tr w:rsidR="005278CB" w:rsidRPr="005278CB" w14:paraId="30FB7E41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771EDA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DNS zon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8B69EEC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5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vP4Af</w:t>
              </w:r>
            </w:hyperlink>
          </w:p>
        </w:tc>
      </w:tr>
    </w:tbl>
    <w:p w14:paraId="3B275822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6F6CE5FE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color w:val="3C4858"/>
          <w:sz w:val="24"/>
          <w:szCs w:val="24"/>
        </w:rPr>
      </w:pPr>
      <w:r w:rsidRPr="005278CB">
        <w:rPr>
          <w:rFonts w:eastAsia="Times New Roman" w:cstheme="minorHAnsi"/>
          <w:b/>
          <w:color w:val="3C4858"/>
          <w:sz w:val="24"/>
          <w:szCs w:val="24"/>
        </w:rPr>
        <w:t>Manage Identities (15-20%)</w:t>
      </w:r>
    </w:p>
    <w:p w14:paraId="3FC032B7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Manage Azure Active Directory (AD)</w:t>
      </w:r>
    </w:p>
    <w:tbl>
      <w:tblPr>
        <w:tblW w:w="964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00"/>
        <w:gridCol w:w="4248"/>
      </w:tblGrid>
      <w:tr w:rsidR="005278CB" w:rsidRPr="005278CB" w14:paraId="4A76EED2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B66709E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Add custom domain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3FB4AF2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6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joCn3</w:t>
              </w:r>
            </w:hyperlink>
          </w:p>
        </w:tc>
      </w:tr>
      <w:tr w:rsidR="005278CB" w:rsidRPr="005278CB" w14:paraId="3103348C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FB4BE0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Azure AD Identity Protection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3EA5D1E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7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nOcYk</w:t>
              </w:r>
            </w:hyperlink>
          </w:p>
        </w:tc>
      </w:tr>
      <w:tr w:rsidR="005278CB" w:rsidRPr="005278CB" w14:paraId="24322F30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303A0DF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Azure AD Join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D3F65D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8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HGuOl</w:t>
              </w:r>
            </w:hyperlink>
          </w:p>
        </w:tc>
      </w:tr>
      <w:tr w:rsidR="005278CB" w:rsidRPr="005278CB" w14:paraId="51144A78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4490E9E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Enterprise State Roaming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1C2967E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29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zPcAxg</w:t>
              </w:r>
            </w:hyperlink>
          </w:p>
        </w:tc>
      </w:tr>
      <w:tr w:rsidR="005278CB" w:rsidRPr="005278CB" w14:paraId="770E8149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279D09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self-service password rese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644C38A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0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YOAei</w:t>
              </w:r>
            </w:hyperlink>
          </w:p>
        </w:tc>
      </w:tr>
      <w:tr w:rsidR="005278CB" w:rsidRPr="005278CB" w14:paraId="3D6A1B55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282CCE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Implement conditional access polici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EFB654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1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Jvj8kj</w:t>
              </w:r>
            </w:hyperlink>
          </w:p>
        </w:tc>
      </w:tr>
      <w:tr w:rsidR="005278CB" w:rsidRPr="005278CB" w14:paraId="1C98CBA1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AA76D1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multiple directori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40FC8D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2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qR5UW</w:t>
              </w:r>
            </w:hyperlink>
          </w:p>
        </w:tc>
      </w:tr>
      <w:tr w:rsidR="005278CB" w:rsidRPr="005278CB" w14:paraId="49844712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CC8AC2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Perform an access review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980B3F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3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zTTW7E</w:t>
              </w:r>
            </w:hyperlink>
          </w:p>
        </w:tc>
      </w:tr>
    </w:tbl>
    <w:p w14:paraId="72A7568D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18B05756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Implement and manage hybrid identities</w:t>
      </w:r>
    </w:p>
    <w:tbl>
      <w:tblPr>
        <w:tblW w:w="943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10"/>
        <w:gridCol w:w="4121"/>
      </w:tblGrid>
      <w:tr w:rsidR="005278CB" w:rsidRPr="005278CB" w14:paraId="6917D4B8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013385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lastRenderedPageBreak/>
              <w:t>Install and configure Azure AD Connec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C64262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4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Jwvqce</w:t>
              </w:r>
            </w:hyperlink>
          </w:p>
        </w:tc>
      </w:tr>
      <w:tr w:rsidR="005278CB" w:rsidRPr="005278CB" w14:paraId="2DDB1C1E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248860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federation and single sign-on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34AF66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5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zNeiPM</w:t>
              </w:r>
            </w:hyperlink>
          </w:p>
        </w:tc>
      </w:tr>
      <w:tr w:rsidR="005278CB" w:rsidRPr="005278CB" w14:paraId="5CF7475A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9D270CE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Azure AD Connec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93E7ABC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6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qmoiE</w:t>
              </w:r>
            </w:hyperlink>
          </w:p>
        </w:tc>
      </w:tr>
      <w:tr w:rsidR="005278CB" w:rsidRPr="005278CB" w14:paraId="49F01EDD" w14:textId="77777777" w:rsidTr="005278CB">
        <w:tc>
          <w:tcPr>
            <w:tcW w:w="531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579255C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password sync and writeback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39AEFD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7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zOrKCT</w:t>
              </w:r>
            </w:hyperlink>
          </w:p>
        </w:tc>
      </w:tr>
    </w:tbl>
    <w:p w14:paraId="1BDCE59F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0461B65E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1"/>
        <w:rPr>
          <w:rFonts w:eastAsia="Times New Roman" w:cstheme="minorHAnsi"/>
          <w:b/>
          <w:color w:val="3C4858"/>
          <w:sz w:val="30"/>
          <w:szCs w:val="24"/>
        </w:rPr>
      </w:pPr>
      <w:r w:rsidRPr="005278CB">
        <w:rPr>
          <w:rFonts w:eastAsia="Times New Roman" w:cstheme="minorHAnsi"/>
          <w:b/>
          <w:color w:val="3C4858"/>
          <w:sz w:val="30"/>
          <w:szCs w:val="24"/>
        </w:rPr>
        <w:t>Skills measured from AZ-101: Microsoft Azure Integration and Security</w:t>
      </w:r>
    </w:p>
    <w:p w14:paraId="339DF111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4D35E680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color w:val="3C4858"/>
          <w:sz w:val="24"/>
          <w:szCs w:val="24"/>
        </w:rPr>
      </w:pPr>
      <w:r w:rsidRPr="005278CB">
        <w:rPr>
          <w:rFonts w:eastAsia="Times New Roman" w:cstheme="minorHAnsi"/>
          <w:b/>
          <w:color w:val="3C4858"/>
          <w:sz w:val="24"/>
          <w:szCs w:val="24"/>
        </w:rPr>
        <w:t>Evaluate and perform server migration to Azure (15-20%)</w:t>
      </w:r>
    </w:p>
    <w:p w14:paraId="27D8A7B9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Evaluate migration scenarios by using Azure Migrate</w:t>
      </w:r>
    </w:p>
    <w:tbl>
      <w:tblPr>
        <w:tblW w:w="87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00"/>
        <w:gridCol w:w="3375"/>
      </w:tblGrid>
      <w:tr w:rsidR="005278CB" w:rsidRPr="005278CB" w14:paraId="4DB9D257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DA73B4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Discover and assess environmen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399C8D1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8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xtIm3</w:t>
              </w:r>
            </w:hyperlink>
          </w:p>
        </w:tc>
      </w:tr>
      <w:tr w:rsidR="005278CB" w:rsidRPr="005278CB" w14:paraId="04218ABB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CC73A5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 Identify workloads that can and cannot be deployed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215A9D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39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yhFot</w:t>
              </w:r>
            </w:hyperlink>
          </w:p>
        </w:tc>
      </w:tr>
      <w:tr w:rsidR="005278CB" w:rsidRPr="005278CB" w14:paraId="57EA53DB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5D3D172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 Identify ports to open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A16CE0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0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zuvTu</w:t>
              </w:r>
            </w:hyperlink>
          </w:p>
        </w:tc>
      </w:tr>
      <w:tr w:rsidR="005278CB" w:rsidRPr="005278CB" w14:paraId="54DC6EA7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39FE1AF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Identify changes to network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7A1CA5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</w:p>
        </w:tc>
      </w:tr>
      <w:tr w:rsidR="005278CB" w:rsidRPr="005278CB" w14:paraId="3FA5F659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78DF0F5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Identify if target environment is supported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B61BD4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1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yj5iV</w:t>
              </w:r>
            </w:hyperlink>
          </w:p>
        </w:tc>
      </w:tr>
      <w:tr w:rsidR="005278CB" w:rsidRPr="005278CB" w14:paraId="48914554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CE893B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Setup domain accounts and credential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177B61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</w:p>
        </w:tc>
      </w:tr>
    </w:tbl>
    <w:p w14:paraId="081D9178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716255EC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Migrate servers to Azure</w:t>
      </w:r>
    </w:p>
    <w:tbl>
      <w:tblPr>
        <w:tblW w:w="939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00"/>
        <w:gridCol w:w="3998"/>
      </w:tblGrid>
      <w:tr w:rsidR="005278CB" w:rsidRPr="005278CB" w14:paraId="116B6754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4873AD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igrate by using Azure Site Recovery (ASR)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2E835F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2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vZYGl</w:t>
              </w:r>
            </w:hyperlink>
          </w:p>
        </w:tc>
      </w:tr>
      <w:tr w:rsidR="005278CB" w:rsidRPr="005278CB" w14:paraId="69F11956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067BB22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igrate using P2V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682FB5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3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xziVv</w:t>
              </w:r>
            </w:hyperlink>
          </w:p>
        </w:tc>
      </w:tr>
      <w:tr w:rsidR="005278CB" w:rsidRPr="005278CB" w14:paraId="79AE7A7A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165E53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storage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D16405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4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D0v9B</w:t>
              </w:r>
            </w:hyperlink>
          </w:p>
        </w:tc>
      </w:tr>
      <w:tr w:rsidR="005278CB" w:rsidRPr="005278CB" w14:paraId="0C0C6376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59DA1B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 backup vaul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B51CC02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5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vGBNw</w:t>
              </w:r>
            </w:hyperlink>
          </w:p>
        </w:tc>
      </w:tr>
      <w:tr w:rsidR="005278CB" w:rsidRPr="005278CB" w14:paraId="54592D3A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2506DB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 prepare source and target environment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28E337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6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sAR7h</w:t>
              </w:r>
            </w:hyperlink>
          </w:p>
        </w:tc>
      </w:tr>
      <w:tr w:rsidR="005278CB" w:rsidRPr="005278CB" w14:paraId="0018CBEC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C28F18B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backup and restore data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9C75BC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7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vhBGc</w:t>
              </w:r>
            </w:hyperlink>
          </w:p>
        </w:tc>
      </w:tr>
      <w:tr w:rsidR="005278CB" w:rsidRPr="005278CB" w14:paraId="60A7AE52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253BC0E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lastRenderedPageBreak/>
              <w:t>deploy Azure Site Recovery (ASR) agen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1623C1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8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xxxYr</w:t>
              </w:r>
            </w:hyperlink>
          </w:p>
        </w:tc>
      </w:tr>
      <w:tr w:rsidR="005278CB" w:rsidRPr="005278CB" w14:paraId="7DE8E9D8" w14:textId="77777777" w:rsidTr="005278CB">
        <w:tc>
          <w:tcPr>
            <w:tcW w:w="540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BD75EBA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prepare virtual network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059BE5E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49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uw25Kh</w:t>
              </w:r>
            </w:hyperlink>
          </w:p>
        </w:tc>
      </w:tr>
    </w:tbl>
    <w:p w14:paraId="6B601188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5F8D773B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color w:val="3C4858"/>
          <w:sz w:val="24"/>
          <w:szCs w:val="24"/>
        </w:rPr>
      </w:pPr>
      <w:r w:rsidRPr="005278CB">
        <w:rPr>
          <w:rFonts w:eastAsia="Times New Roman" w:cstheme="minorHAnsi"/>
          <w:b/>
          <w:color w:val="3C4858"/>
          <w:sz w:val="24"/>
          <w:szCs w:val="24"/>
        </w:rPr>
        <w:t>Implement and manage application services (5-10%)</w:t>
      </w:r>
    </w:p>
    <w:p w14:paraId="5123F0C5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Configure serverless computing</w:t>
      </w:r>
    </w:p>
    <w:tbl>
      <w:tblPr>
        <w:tblW w:w="9937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90"/>
        <w:gridCol w:w="4447"/>
      </w:tblGrid>
      <w:tr w:rsidR="005278CB" w:rsidRPr="005278CB" w14:paraId="480C5535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AD8835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nd manage object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F338F4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0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rsPTc</w:t>
              </w:r>
            </w:hyperlink>
          </w:p>
        </w:tc>
      </w:tr>
      <w:tr w:rsidR="005278CB" w:rsidRPr="005278CB" w14:paraId="2CD5548E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C2DB7DC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a Logic App resource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0F3321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1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uMkdD</w:t>
              </w:r>
            </w:hyperlink>
          </w:p>
        </w:tc>
      </w:tr>
      <w:tr w:rsidR="005278CB" w:rsidRPr="005278CB" w14:paraId="750CEF88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F1987E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Azure Function app setting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17F8B3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2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qIF0e</w:t>
              </w:r>
            </w:hyperlink>
          </w:p>
        </w:tc>
      </w:tr>
      <w:tr w:rsidR="005278CB" w:rsidRPr="005278CB" w14:paraId="5D4EED84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C4E2ED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Event Grid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E67C07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3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ruw2U</w:t>
              </w:r>
            </w:hyperlink>
          </w:p>
        </w:tc>
      </w:tr>
      <w:tr w:rsidR="005278CB" w:rsidRPr="005278CB" w14:paraId="54ECC85E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7FAD6D1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Service Bu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D0FDF0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4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vMaTp</w:t>
              </w:r>
            </w:hyperlink>
          </w:p>
        </w:tc>
      </w:tr>
    </w:tbl>
    <w:p w14:paraId="1ACFA567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2B091F6F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color w:val="3C4858"/>
          <w:sz w:val="24"/>
          <w:szCs w:val="24"/>
        </w:rPr>
      </w:pPr>
      <w:r w:rsidRPr="005278CB">
        <w:rPr>
          <w:rFonts w:eastAsia="Times New Roman" w:cstheme="minorHAnsi"/>
          <w:b/>
          <w:color w:val="3C4858"/>
          <w:sz w:val="24"/>
          <w:szCs w:val="24"/>
        </w:rPr>
        <w:t>Implement advanced virtual networking (5-10%)</w:t>
      </w:r>
    </w:p>
    <w:p w14:paraId="1807B5F3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Monitor and manage networking</w:t>
      </w:r>
    </w:p>
    <w:tbl>
      <w:tblPr>
        <w:tblW w:w="872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80"/>
        <w:gridCol w:w="3140"/>
      </w:tblGrid>
      <w:tr w:rsidR="005278CB" w:rsidRPr="005278CB" w14:paraId="4DA03EA1" w14:textId="77777777" w:rsidTr="005278CB">
        <w:tc>
          <w:tcPr>
            <w:tcW w:w="558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ADBEFD5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onitor on-premises connectivity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628CC64C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5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unDxQ</w:t>
              </w:r>
            </w:hyperlink>
          </w:p>
        </w:tc>
      </w:tr>
      <w:tr w:rsidR="005278CB" w:rsidRPr="005278CB" w14:paraId="7C5920C0" w14:textId="77777777" w:rsidTr="005278CB">
        <w:tc>
          <w:tcPr>
            <w:tcW w:w="558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78F8B5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use network resource monitoring and Network Watcher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8E1752C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6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tG8CB</w:t>
              </w:r>
            </w:hyperlink>
          </w:p>
        </w:tc>
      </w:tr>
      <w:tr w:rsidR="005278CB" w:rsidRPr="005278CB" w14:paraId="2F46BDE4" w14:textId="77777777" w:rsidTr="005278CB">
        <w:tc>
          <w:tcPr>
            <w:tcW w:w="558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24A6B0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external networking and virtual network connectivity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BF98A9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7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oLoqU</w:t>
              </w:r>
            </w:hyperlink>
          </w:p>
        </w:tc>
      </w:tr>
    </w:tbl>
    <w:p w14:paraId="47EFA81F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5011945D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2"/>
        <w:rPr>
          <w:rFonts w:eastAsia="Times New Roman" w:cstheme="minorHAnsi"/>
          <w:b/>
          <w:color w:val="3C4858"/>
          <w:sz w:val="24"/>
          <w:szCs w:val="24"/>
        </w:rPr>
      </w:pPr>
      <w:bookmarkStart w:id="0" w:name="_GoBack"/>
      <w:r w:rsidRPr="005278CB">
        <w:rPr>
          <w:rFonts w:eastAsia="Times New Roman" w:cstheme="minorHAnsi"/>
          <w:b/>
          <w:color w:val="3C4858"/>
          <w:sz w:val="24"/>
          <w:szCs w:val="24"/>
        </w:rPr>
        <w:t>Secure identities (5-10%)</w:t>
      </w:r>
    </w:p>
    <w:bookmarkEnd w:id="0"/>
    <w:p w14:paraId="4D758B3A" w14:textId="77777777" w:rsidR="005278CB" w:rsidRPr="005278CB" w:rsidRDefault="005278CB" w:rsidP="005278CB">
      <w:pPr>
        <w:shd w:val="clear" w:color="auto" w:fill="FFFFFF"/>
        <w:spacing w:after="225" w:line="240" w:lineRule="auto"/>
        <w:outlineLvl w:val="3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  <w:u w:val="single"/>
        </w:rPr>
        <w:t>Implement Multi-Factor Authentication (MFA)</w:t>
      </w:r>
    </w:p>
    <w:tbl>
      <w:tblPr>
        <w:tblW w:w="8937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90"/>
        <w:gridCol w:w="3447"/>
      </w:tblGrid>
      <w:tr w:rsidR="005278CB" w:rsidRPr="005278CB" w14:paraId="0173F93E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16B08F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Enable MFA for an Azure tenant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242A2FF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8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tkuy9</w:t>
              </w:r>
            </w:hyperlink>
          </w:p>
        </w:tc>
      </w:tr>
      <w:tr w:rsidR="005278CB" w:rsidRPr="005278CB" w14:paraId="70E7E364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592D628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user accounts for MFA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D29352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59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uNdCZ</w:t>
              </w:r>
            </w:hyperlink>
          </w:p>
        </w:tc>
      </w:tr>
      <w:tr w:rsidR="005278CB" w:rsidRPr="005278CB" w14:paraId="37A0BB7C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0B0B5A35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fraud alert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D9065D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0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trQSl</w:t>
              </w:r>
            </w:hyperlink>
          </w:p>
        </w:tc>
      </w:tr>
      <w:tr w:rsidR="005278CB" w:rsidRPr="005278CB" w14:paraId="7DDA4AE6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C45429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lastRenderedPageBreak/>
              <w:t>configure bypass option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8194E35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1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qKlqy</w:t>
              </w:r>
            </w:hyperlink>
          </w:p>
        </w:tc>
      </w:tr>
      <w:tr w:rsidR="005278CB" w:rsidRPr="005278CB" w14:paraId="3AB2BBF9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A785F4D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trusted IP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6ECEFA7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2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qLcYi</w:t>
              </w:r>
            </w:hyperlink>
          </w:p>
        </w:tc>
      </w:tr>
      <w:tr w:rsidR="005278CB" w:rsidRPr="005278CB" w14:paraId="18BDB434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5E2254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verification method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FBD359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3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uohLS</w:t>
              </w:r>
            </w:hyperlink>
          </w:p>
        </w:tc>
      </w:tr>
      <w:tr w:rsidR="005278CB" w:rsidRPr="005278CB" w14:paraId="3CB20BB1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0B6FA58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manage role-based access control (RBAC)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6AED87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4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wo4rB</w:t>
              </w:r>
            </w:hyperlink>
          </w:p>
        </w:tc>
      </w:tr>
      <w:tr w:rsidR="005278CB" w:rsidRPr="005278CB" w14:paraId="4EA03017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577585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implement RBAC polici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E842585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</w:p>
        </w:tc>
      </w:tr>
      <w:tr w:rsidR="005278CB" w:rsidRPr="005278CB" w14:paraId="78DBB0D8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261B4D9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assign RBAC Rol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2963E883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5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oMTFy</w:t>
              </w:r>
            </w:hyperlink>
          </w:p>
        </w:tc>
      </w:tr>
      <w:tr w:rsidR="005278CB" w:rsidRPr="005278CB" w14:paraId="6CE80A34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F1C44B5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reate a custom role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A849F82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6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thKkw</w:t>
              </w:r>
            </w:hyperlink>
          </w:p>
        </w:tc>
      </w:tr>
      <w:tr w:rsidR="005278CB" w:rsidRPr="005278CB" w14:paraId="0962E64B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1CDC4DC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access to Azure resources by assigning roles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4AA07986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7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Nwo4rB</w:t>
              </w:r>
            </w:hyperlink>
          </w:p>
        </w:tc>
      </w:tr>
      <w:tr w:rsidR="005278CB" w:rsidRPr="005278CB" w14:paraId="03822CB4" w14:textId="77777777" w:rsidTr="005278CB">
        <w:tc>
          <w:tcPr>
            <w:tcW w:w="5490" w:type="dxa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32299234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r w:rsidRPr="005278CB">
              <w:rPr>
                <w:rFonts w:eastAsia="Times New Roman" w:cstheme="minorHAnsi"/>
                <w:color w:val="3C4858"/>
                <w:sz w:val="24"/>
                <w:szCs w:val="24"/>
              </w:rPr>
              <w:t>configure management access to Azure</w:t>
            </w:r>
          </w:p>
        </w:tc>
        <w:tc>
          <w:tcPr>
            <w:tcW w:w="0" w:type="auto"/>
            <w:tcBorders>
              <w:bottom w:val="single" w:sz="6" w:space="0" w:color="FFEA00"/>
            </w:tcBorders>
            <w:shd w:val="clear" w:color="auto" w:fill="FFFFFF"/>
            <w:tcMar>
              <w:top w:w="180" w:type="dxa"/>
              <w:left w:w="120" w:type="dxa"/>
              <w:bottom w:w="180" w:type="dxa"/>
              <w:right w:w="120" w:type="dxa"/>
            </w:tcMar>
            <w:vAlign w:val="center"/>
            <w:hideMark/>
          </w:tcPr>
          <w:p w14:paraId="7FDAAF40" w14:textId="77777777" w:rsidR="005278CB" w:rsidRPr="005278CB" w:rsidRDefault="005278CB" w:rsidP="005278CB">
            <w:pPr>
              <w:spacing w:after="0" w:line="240" w:lineRule="auto"/>
              <w:rPr>
                <w:rFonts w:eastAsia="Times New Roman" w:cstheme="minorHAnsi"/>
                <w:color w:val="3C4858"/>
                <w:sz w:val="24"/>
                <w:szCs w:val="24"/>
              </w:rPr>
            </w:pPr>
            <w:hyperlink r:id="rId68" w:tgtFrame="_blank" w:history="1">
              <w:r w:rsidRPr="005278CB">
                <w:rPr>
                  <w:rFonts w:eastAsia="Times New Roman" w:cstheme="minorHAnsi"/>
                  <w:color w:val="FF0000"/>
                  <w:sz w:val="24"/>
                  <w:szCs w:val="24"/>
                </w:rPr>
                <w:t>http://bit.ly/2LK7Evi</w:t>
              </w:r>
            </w:hyperlink>
          </w:p>
        </w:tc>
      </w:tr>
    </w:tbl>
    <w:p w14:paraId="33F9B202" w14:textId="77777777" w:rsidR="005278CB" w:rsidRPr="005278CB" w:rsidRDefault="005278CB" w:rsidP="005278CB">
      <w:pPr>
        <w:shd w:val="clear" w:color="auto" w:fill="FFFFFF"/>
        <w:spacing w:after="225" w:line="240" w:lineRule="auto"/>
        <w:rPr>
          <w:rFonts w:eastAsia="Times New Roman" w:cstheme="minorHAnsi"/>
          <w:color w:val="3C4858"/>
          <w:sz w:val="24"/>
          <w:szCs w:val="24"/>
        </w:rPr>
      </w:pPr>
      <w:r w:rsidRPr="005278CB">
        <w:rPr>
          <w:rFonts w:eastAsia="Times New Roman" w:cstheme="minorHAnsi"/>
          <w:color w:val="3C4858"/>
          <w:sz w:val="24"/>
          <w:szCs w:val="24"/>
        </w:rPr>
        <w:t> </w:t>
      </w:r>
    </w:p>
    <w:p w14:paraId="0D2ECE8C" w14:textId="77777777" w:rsidR="005278CB" w:rsidRPr="005278CB" w:rsidRDefault="005278CB">
      <w:pPr>
        <w:rPr>
          <w:rFonts w:cstheme="minorHAnsi"/>
          <w:sz w:val="24"/>
          <w:szCs w:val="24"/>
        </w:rPr>
      </w:pPr>
    </w:p>
    <w:sectPr w:rsidR="005278CB" w:rsidRPr="005278CB" w:rsidSect="005278C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MDQzNjczMDMwNzVQ0lEKTi0uzszPAykwrAUAxun1ESwAAAA="/>
  </w:docVars>
  <w:rsids>
    <w:rsidRoot w:val="005278CB"/>
    <w:rsid w:val="00527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9523E"/>
  <w15:chartTrackingRefBased/>
  <w15:docId w15:val="{D0A4BB4F-3C75-4AD1-908A-9A7FE0C47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278C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278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278C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5278C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78C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278C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278C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278C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5278C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278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278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9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it.ly/2KZvEy5" TargetMode="External"/><Relationship Id="rId18" Type="http://schemas.openxmlformats.org/officeDocument/2006/relationships/hyperlink" Target="https://bit.ly/2NowSj1" TargetMode="External"/><Relationship Id="rId26" Type="http://schemas.openxmlformats.org/officeDocument/2006/relationships/hyperlink" Target="https://bit.ly/2LjoCn3" TargetMode="External"/><Relationship Id="rId39" Type="http://schemas.openxmlformats.org/officeDocument/2006/relationships/hyperlink" Target="https://bit.ly/2uyhFot" TargetMode="External"/><Relationship Id="rId21" Type="http://schemas.openxmlformats.org/officeDocument/2006/relationships/hyperlink" Target="https://bit.ly/2muFbP7" TargetMode="External"/><Relationship Id="rId34" Type="http://schemas.openxmlformats.org/officeDocument/2006/relationships/hyperlink" Target="https://bit.ly/2Jwvqce" TargetMode="External"/><Relationship Id="rId42" Type="http://schemas.openxmlformats.org/officeDocument/2006/relationships/hyperlink" Target="https://bit.ly/2uvZYGl" TargetMode="External"/><Relationship Id="rId47" Type="http://schemas.openxmlformats.org/officeDocument/2006/relationships/hyperlink" Target="https://bit.ly/2uvhBGc" TargetMode="External"/><Relationship Id="rId50" Type="http://schemas.openxmlformats.org/officeDocument/2006/relationships/hyperlink" Target="https://bit.ly/2NrsPTc" TargetMode="External"/><Relationship Id="rId55" Type="http://schemas.openxmlformats.org/officeDocument/2006/relationships/hyperlink" Target="https://bit.ly/2NunDxQ" TargetMode="External"/><Relationship Id="rId63" Type="http://schemas.openxmlformats.org/officeDocument/2006/relationships/hyperlink" Target="https://bit.ly/2NuohLS" TargetMode="External"/><Relationship Id="rId68" Type="http://schemas.openxmlformats.org/officeDocument/2006/relationships/hyperlink" Target="https://bit.ly/2LK7Evi" TargetMode="External"/><Relationship Id="rId7" Type="http://schemas.openxmlformats.org/officeDocument/2006/relationships/hyperlink" Target="https://bit.ly/2O04aW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bit.ly/2us1DMO" TargetMode="External"/><Relationship Id="rId29" Type="http://schemas.openxmlformats.org/officeDocument/2006/relationships/hyperlink" Target="https://bit.ly/2zPcAxg" TargetMode="External"/><Relationship Id="rId1" Type="http://schemas.openxmlformats.org/officeDocument/2006/relationships/styles" Target="styles.xml"/><Relationship Id="rId6" Type="http://schemas.openxmlformats.org/officeDocument/2006/relationships/hyperlink" Target="https://bit.ly/2LgQDMe" TargetMode="External"/><Relationship Id="rId11" Type="http://schemas.openxmlformats.org/officeDocument/2006/relationships/hyperlink" Target="https://bit.ly/2LtfTvD" TargetMode="External"/><Relationship Id="rId24" Type="http://schemas.openxmlformats.org/officeDocument/2006/relationships/hyperlink" Target="https://bit.ly/2uu45Cz" TargetMode="External"/><Relationship Id="rId32" Type="http://schemas.openxmlformats.org/officeDocument/2006/relationships/hyperlink" Target="https://bit.ly/2LqR5UW" TargetMode="External"/><Relationship Id="rId37" Type="http://schemas.openxmlformats.org/officeDocument/2006/relationships/hyperlink" Target="https://bit.ly/2zOrKCT" TargetMode="External"/><Relationship Id="rId40" Type="http://schemas.openxmlformats.org/officeDocument/2006/relationships/hyperlink" Target="https://bit.ly/2uzuvTu" TargetMode="External"/><Relationship Id="rId45" Type="http://schemas.openxmlformats.org/officeDocument/2006/relationships/hyperlink" Target="https://bit.ly/2uvGBNw" TargetMode="External"/><Relationship Id="rId53" Type="http://schemas.openxmlformats.org/officeDocument/2006/relationships/hyperlink" Target="https://bit.ly/2Nruw2U" TargetMode="External"/><Relationship Id="rId58" Type="http://schemas.openxmlformats.org/officeDocument/2006/relationships/hyperlink" Target="https://bit.ly/2Ntkuy9" TargetMode="External"/><Relationship Id="rId66" Type="http://schemas.openxmlformats.org/officeDocument/2006/relationships/hyperlink" Target="https://bit.ly/2NthKkw" TargetMode="External"/><Relationship Id="rId5" Type="http://schemas.openxmlformats.org/officeDocument/2006/relationships/hyperlink" Target="https://bit.ly/2NtxyUp" TargetMode="External"/><Relationship Id="rId15" Type="http://schemas.openxmlformats.org/officeDocument/2006/relationships/hyperlink" Target="https://bit.ly/2NiU9mk" TargetMode="External"/><Relationship Id="rId23" Type="http://schemas.openxmlformats.org/officeDocument/2006/relationships/hyperlink" Target="https://bit.ly/2zOXLuK" TargetMode="External"/><Relationship Id="rId28" Type="http://schemas.openxmlformats.org/officeDocument/2006/relationships/hyperlink" Target="https://bit.ly/2uHGuOl" TargetMode="External"/><Relationship Id="rId36" Type="http://schemas.openxmlformats.org/officeDocument/2006/relationships/hyperlink" Target="https://bit.ly/2LqmoiE" TargetMode="External"/><Relationship Id="rId49" Type="http://schemas.openxmlformats.org/officeDocument/2006/relationships/hyperlink" Target="https://bit.ly/2uw25Kh" TargetMode="External"/><Relationship Id="rId57" Type="http://schemas.openxmlformats.org/officeDocument/2006/relationships/hyperlink" Target="https://bit.ly/2NoLoqU" TargetMode="External"/><Relationship Id="rId61" Type="http://schemas.openxmlformats.org/officeDocument/2006/relationships/hyperlink" Target="https://bit.ly/2NqKlqy" TargetMode="External"/><Relationship Id="rId10" Type="http://schemas.openxmlformats.org/officeDocument/2006/relationships/hyperlink" Target="https://bit.ly/2JsldgR" TargetMode="External"/><Relationship Id="rId19" Type="http://schemas.openxmlformats.org/officeDocument/2006/relationships/hyperlink" Target="https://bit.ly/2NqMu5P" TargetMode="External"/><Relationship Id="rId31" Type="http://schemas.openxmlformats.org/officeDocument/2006/relationships/hyperlink" Target="https://bit.ly/2Jvj8kj" TargetMode="External"/><Relationship Id="rId44" Type="http://schemas.openxmlformats.org/officeDocument/2006/relationships/hyperlink" Target="https://bit.ly/2uD0v9B" TargetMode="External"/><Relationship Id="rId52" Type="http://schemas.openxmlformats.org/officeDocument/2006/relationships/hyperlink" Target="https://bit.ly/2NqIF0e" TargetMode="External"/><Relationship Id="rId60" Type="http://schemas.openxmlformats.org/officeDocument/2006/relationships/hyperlink" Target="https://bit.ly/2NtrQSl" TargetMode="External"/><Relationship Id="rId65" Type="http://schemas.openxmlformats.org/officeDocument/2006/relationships/hyperlink" Target="https://bit.ly/2NoMTFy" TargetMode="External"/><Relationship Id="rId4" Type="http://schemas.openxmlformats.org/officeDocument/2006/relationships/hyperlink" Target="https://bit.ly/2NoiuHA" TargetMode="External"/><Relationship Id="rId9" Type="http://schemas.openxmlformats.org/officeDocument/2006/relationships/hyperlink" Target="https://bit.ly/2JuB1Qh" TargetMode="External"/><Relationship Id="rId14" Type="http://schemas.openxmlformats.org/officeDocument/2006/relationships/hyperlink" Target="https://bit.ly/2JB7Gnm" TargetMode="External"/><Relationship Id="rId22" Type="http://schemas.openxmlformats.org/officeDocument/2006/relationships/hyperlink" Target="https://bit.ly/2LpVkzQ" TargetMode="External"/><Relationship Id="rId27" Type="http://schemas.openxmlformats.org/officeDocument/2006/relationships/hyperlink" Target="https://bit.ly/2LnOcYk" TargetMode="External"/><Relationship Id="rId30" Type="http://schemas.openxmlformats.org/officeDocument/2006/relationships/hyperlink" Target="https://bit.ly/2NYOAei" TargetMode="External"/><Relationship Id="rId35" Type="http://schemas.openxmlformats.org/officeDocument/2006/relationships/hyperlink" Target="https://bit.ly/2zNeiPM" TargetMode="External"/><Relationship Id="rId43" Type="http://schemas.openxmlformats.org/officeDocument/2006/relationships/hyperlink" Target="https://bit.ly/2uxziVv" TargetMode="External"/><Relationship Id="rId48" Type="http://schemas.openxmlformats.org/officeDocument/2006/relationships/hyperlink" Target="https://bit.ly/2uxxxYr" TargetMode="External"/><Relationship Id="rId56" Type="http://schemas.openxmlformats.org/officeDocument/2006/relationships/hyperlink" Target="https://bit.ly/2NtG8CB" TargetMode="External"/><Relationship Id="rId64" Type="http://schemas.openxmlformats.org/officeDocument/2006/relationships/hyperlink" Target="https://bit.ly/2Nwo4rB" TargetMode="External"/><Relationship Id="rId69" Type="http://schemas.openxmlformats.org/officeDocument/2006/relationships/fontTable" Target="fontTable.xml"/><Relationship Id="rId8" Type="http://schemas.openxmlformats.org/officeDocument/2006/relationships/hyperlink" Target="https://bit.ly/2mnXKUQ" TargetMode="External"/><Relationship Id="rId51" Type="http://schemas.openxmlformats.org/officeDocument/2006/relationships/hyperlink" Target="https://bit.ly/2NuMkdD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bit.ly/2LgOuju" TargetMode="External"/><Relationship Id="rId17" Type="http://schemas.openxmlformats.org/officeDocument/2006/relationships/hyperlink" Target="https://bit.ly/2KZZD93" TargetMode="External"/><Relationship Id="rId25" Type="http://schemas.openxmlformats.org/officeDocument/2006/relationships/hyperlink" Target="https://bit.ly/2uvP4Af" TargetMode="External"/><Relationship Id="rId33" Type="http://schemas.openxmlformats.org/officeDocument/2006/relationships/hyperlink" Target="https://bit.ly/2zTTW7E" TargetMode="External"/><Relationship Id="rId38" Type="http://schemas.openxmlformats.org/officeDocument/2006/relationships/hyperlink" Target="https://bit.ly/2uxtIm3" TargetMode="External"/><Relationship Id="rId46" Type="http://schemas.openxmlformats.org/officeDocument/2006/relationships/hyperlink" Target="https://bit.ly/2usAR7h" TargetMode="External"/><Relationship Id="rId59" Type="http://schemas.openxmlformats.org/officeDocument/2006/relationships/hyperlink" Target="https://bit.ly/2NuNdCZ" TargetMode="External"/><Relationship Id="rId67" Type="http://schemas.openxmlformats.org/officeDocument/2006/relationships/hyperlink" Target="https://bit.ly/2Nwo4rB" TargetMode="External"/><Relationship Id="rId20" Type="http://schemas.openxmlformats.org/officeDocument/2006/relationships/hyperlink" Target="https://bit.ly/2uwAd8J" TargetMode="External"/><Relationship Id="rId41" Type="http://schemas.openxmlformats.org/officeDocument/2006/relationships/hyperlink" Target="https://bit.ly/2uyj5iV" TargetMode="External"/><Relationship Id="rId54" Type="http://schemas.openxmlformats.org/officeDocument/2006/relationships/hyperlink" Target="https://bit.ly/2NvMaTp" TargetMode="External"/><Relationship Id="rId62" Type="http://schemas.openxmlformats.org/officeDocument/2006/relationships/hyperlink" Target="https://bit.ly/2NqLcYi" TargetMode="External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136</Words>
  <Characters>6479</Characters>
  <Application>Microsoft Office Word</Application>
  <DocSecurity>0</DocSecurity>
  <Lines>53</Lines>
  <Paragraphs>15</Paragraphs>
  <ScaleCrop>false</ScaleCrop>
  <Company/>
  <LinksUpToDate>false</LinksUpToDate>
  <CharactersWithSpaces>7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1</cp:revision>
  <dcterms:created xsi:type="dcterms:W3CDTF">2018-07-27T16:13:00Z</dcterms:created>
  <dcterms:modified xsi:type="dcterms:W3CDTF">2018-07-27T16:18:00Z</dcterms:modified>
</cp:coreProperties>
</file>